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Academic Researcher Internship Position</w:t>
      </w:r>
    </w:p>
    <w:bookmarkEnd w:id="20"/>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Your Email Address] | [Your Phone Number] | [LinkedIn Profile/Portfolio URL]</w:t>
      </w:r>
    </w:p>
    <w:p>
      <w:pPr>
        <w:pStyle w:val="BodyText"/>
      </w:pPr>
      <w:r>
        <w:t xml:space="preserve">[Date]</w:t>
      </w:r>
    </w:p>
    <w:p>
      <w:pPr>
        <w:pStyle w:val="BodyText"/>
      </w:pPr>
      <w:r>
        <w:t xml:space="preserve">[Hiring Manager Name]</w:t>
      </w:r>
    </w:p>
    <w:p>
      <w:pPr>
        <w:pStyle w:val="BodyText"/>
      </w:pPr>
      <w:r>
        <w:t xml:space="preserve">[Organization Name]</w:t>
      </w:r>
    </w:p>
    <w:p>
      <w:pPr>
        <w:pStyle w:val="BodyText"/>
      </w:pPr>
      <w:r>
        <w:t xml:space="preserve">[Organization Address]</w:t>
      </w:r>
    </w:p>
    <w:p>
      <w:pPr>
        <w:pStyle w:val="BodyText"/>
      </w:pPr>
      <w:r>
        <w:t xml:space="preserve">New York, NY 100XX</w:t>
      </w:r>
    </w:p>
    <w:bookmarkStart w:id="21" w:name="dear-mr.ms.mx.-last-name"/>
    <w:p>
      <w:pPr>
        <w:pStyle w:val="Heading2"/>
      </w:pPr>
      <w:r>
        <w:t xml:space="preserve">Dear [Mr./Ms./Mx. Last Name],</w:t>
      </w:r>
    </w:p>
    <w:p>
      <w:pPr>
        <w:pStyle w:val="FirstParagraph"/>
      </w:pPr>
      <w:r>
        <w:t xml:space="preserve">It is with profound enthusiasm that I submit my application for the Academic Researcher Internship position at [Organization Name] in New York City, United States. As a dedicated scholar currently pursuing my [Bachelor's/Master's] degree in [Your Field of Study] at [Your University], I have meticulously aligned my academic trajectory with the research priorities and institutional ethos of your esteemed organization. This</w:t>
      </w:r>
      <w:r>
        <w:t xml:space="preserve"> </w:t>
      </w:r>
      <w:r>
        <w:rPr>
          <w:iCs/>
          <w:i/>
        </w:rPr>
        <w:t xml:space="preserve">Internship Application Letter</w:t>
      </w:r>
      <w:r>
        <w:t xml:space="preserve"> </w:t>
      </w:r>
      <w:r>
        <w:t xml:space="preserve">serves not merely as a formal submission, but as a testament to my unwavering commitment to advancing scholarly inquiry within the vibrant intellectual ecosystem of New York City—a global nexus where transformative academic research converges with real-world impact.</w:t>
      </w:r>
    </w:p>
    <w:p>
      <w:pPr>
        <w:pStyle w:val="BodyText"/>
      </w:pPr>
      <w:r>
        <w:t xml:space="preserve">My academic journey has been characterized by an insatiable curiosity for [Specific Research Area, e.g., Urban Social Dynamics, Computational Neuroscience, Climate Policy Modeling]—a field where [Organization Name]'s pioneering work in [Mention Specific Project/Initiative] resonates deeply with my scholarly aspirations. In my recent thesis on</w:t>
      </w:r>
      <w:r>
        <w:t xml:space="preserve"> </w:t>
      </w:r>
      <w:r>
        <w:rPr>
          <w:iCs/>
          <w:i/>
        </w:rPr>
        <w:t xml:space="preserve">[Thesis Title]</w:t>
      </w:r>
      <w:r>
        <w:t xml:space="preserve">, I employed quantitative methodologies including [Specific Methodology, e.g., longitudinal statistical analysis, machine learning algorithms applied to public health datasets] to investigate [Brief Problem Statement]. This project not only earned me the [University Departmental Award] but also underscored my ability to navigate complex research landscapes while maintaining rigorous academic integrity—a competency I am eager to contribute to your team. Crucially, this work was conducted within the dynamic context of New York City, where access to unparalleled archives (such as those at NYU's Fales Library), diverse demographic data, and interdisciplinary collaborations provided an irreplaceable foundation for my research methodology.</w:t>
      </w:r>
    </w:p>
    <w:p>
      <w:pPr>
        <w:pStyle w:val="BodyText"/>
      </w:pPr>
      <w:r>
        <w:t xml:space="preserve">What particularly compels me to seek this opportunity in the</w:t>
      </w:r>
      <w:r>
        <w:t xml:space="preserve"> </w:t>
      </w:r>
      <w:r>
        <w:rPr>
          <w:bCs/>
          <w:b/>
        </w:rPr>
        <w:t xml:space="preserve">United States New York City</w:t>
      </w:r>
      <w:r>
        <w:t xml:space="preserve"> </w:t>
      </w:r>
      <w:r>
        <w:t xml:space="preserve">environment is the unique confluence of academic rigor and practical application that defines the city's research community. Unlike many academic hubs, NYC operates at a velocity where theoretical insights rapidly translate into policy interventions, technological innovations, and cultural shifts—exactly the environment I aspire to contribute to. Having participated in the [University]’s Research Immersion Program at Columbia University’s Data Science Institute last summer, I witnessed firsthand how your institution’s collaborative model bridges university research with community impact. My experience analyzing socioeconomic disparities across NYC boroughs using GIS mapping tools directly mirrors [Organization Name]’s mission to address urban inequities through evidence-based solutions—a synergy I believe will enable me to deliver immediate value while learning from your experts.</w:t>
      </w:r>
    </w:p>
    <w:p>
      <w:pPr>
        <w:pStyle w:val="BodyText"/>
      </w:pPr>
      <w:r>
        <w:t xml:space="preserve">I possess advanced proficiency in research tools essential for contemporary academic inquiry, including Python (Pandas, NumPy), R for statistical modeling, NVivo for qualitative analysis, and SPSS. During my role as a Research Assistant at [University Department], I managed a $15K grant-funded study on [Project Name], coordinating data collection from 300+ participants across five NYC community centers. This experience honed my ability to navigate ethical research protocols (IRB compliance), manage large datasets, and present findings to diverse stakeholders—from academic committees to municipal officials. Most significantly, I co-authored a draft paper titled</w:t>
      </w:r>
      <w:r>
        <w:t xml:space="preserve"> </w:t>
      </w:r>
      <w:r>
        <w:rPr>
          <w:iCs/>
          <w:i/>
        </w:rPr>
        <w:t xml:space="preserve">"Intergenerational Mobility in Manhattan: A Geospatial Analysis"</w:t>
      </w:r>
      <w:r>
        <w:t xml:space="preserve"> </w:t>
      </w:r>
      <w:r>
        <w:t xml:space="preserve">currently under review at the Journal of Urban Sociology—a manuscript that exemplifies my capacity for independent scholarly contribution.</w:t>
      </w:r>
    </w:p>
    <w:p>
      <w:pPr>
        <w:pStyle w:val="BodyText"/>
      </w:pPr>
      <w:r>
        <w:t xml:space="preserve">The significance of this internship extends beyond skill development; it represents a strategic step toward my long-term goal of becoming an Academic Researcher who shapes policy through interdisciplinary scholarship. [Organization Name]’s work on [Specific Program, e.g., "Digital Inclusion Initiatives" or "Sustainable Urban Infrastructure"] aligns precisely with my research interests in how technology intersects with social equity—a topic I’ve explored through both my coursework and volunteer work with NYC’s Community Tech Network. I am particularly drawn to your team’s approach of embedding research within community engagement frameworks, a methodology that reflects my belief that impactful scholarship must be rooted in the lived experiences of those it seeks to serve.</w:t>
      </w:r>
    </w:p>
    <w:p>
      <w:pPr>
        <w:pStyle w:val="BodyText"/>
      </w:pPr>
      <w:r>
        <w:t xml:space="preserve">New York City itself serves as my most powerful motivator. As an international student navigating the city’s academic corridors—from the libraries of NYU to the research labs at Rockefeller University—I’ve become acutely aware of how this metropolis functions as a living laboratory for social science. The chance to contribute to your team’s mission while immersing myself in NYC’s intellectual vibrancy—attending seminars at CUNY Graduate Center, networking with researchers at the American Museum of Natural History, and collaborating across boroughs—is an opportunity I would embrace with relentless dedication. Having already adapted to NYC’s unique academic rhythms (balancing research with commuting through the subway system!), I am prepared to hit the ground running from day one.</w:t>
      </w:r>
    </w:p>
    <w:p>
      <w:pPr>
        <w:pStyle w:val="BodyText"/>
      </w:pPr>
      <w:r>
        <w:t xml:space="preserve">I am confident that my technical acumen, passion for evidence-driven social innovation, and deep appreciation for NYC as an academic ecosystem position me to make meaningful contributions to your research initiatives. My resume, attached for your review, provides further detail on my qualifications. I would be honored to discuss how my skills align with [Organization Name]’s current projects during an interview at your convenience. Thank you for considering this</w:t>
      </w:r>
      <w:r>
        <w:t xml:space="preserve"> </w:t>
      </w:r>
      <w:r>
        <w:rPr>
          <w:iCs/>
          <w:i/>
        </w:rPr>
        <w:t xml:space="preserve">Internship Application Letter</w:t>
      </w:r>
      <w:r>
        <w:t xml:space="preserve"> </w:t>
      </w:r>
      <w:r>
        <w:t xml:space="preserve">and the exceptional opportunity to join the academic community shaping the future of research in New York City.</w:t>
      </w:r>
    </w:p>
    <w:p>
      <w:pPr>
        <w:pStyle w:val="BodyText"/>
      </w:pPr>
      <w:r>
        <w:t xml:space="preserve">Sincerely,</w:t>
      </w:r>
      <w:r>
        <w:br/>
      </w:r>
      <w:r>
        <w:t xml:space="preserve">[Your Full Name]</w:t>
      </w:r>
    </w:p>
    <w:p>
      <w:pPr>
        <w:pStyle w:val="BodyText"/>
      </w:pPr>
      <w:r>
        <w:t xml:space="preserve">Word Count: 857</w:t>
      </w:r>
    </w:p>
    <w:p>
      <w:pPr>
        <w:pStyle w:val="BodyText"/>
      </w:pPr>
      <w:r>
        <w:t xml:space="preserve">This document was created for the purpose of an Academic Researcher Internship Application in United States New York City as specified in your requiremen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ademic Researcher Position</dc:title>
  <dc:creator/>
  <dc:language>en</dc:language>
  <cp:keywords/>
  <dcterms:created xsi:type="dcterms:W3CDTF">2026-07-24T14:41:44Z</dcterms:created>
  <dcterms:modified xsi:type="dcterms:W3CDTF">2026-07-24T14:41:44Z</dcterms:modified>
</cp:coreProperties>
</file>

<file path=docProps/custom.xml><?xml version="1.0" encoding="utf-8"?>
<Properties xmlns="http://schemas.openxmlformats.org/officeDocument/2006/custom-properties" xmlns:vt="http://schemas.openxmlformats.org/officeDocument/2006/docPropsVTypes"/>
</file>